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C26452" w14:textId="28325FE9" w:rsidR="002313B1" w:rsidRDefault="002313B1" w:rsidP="00236774">
      <w:pPr>
        <w:pStyle w:val="Title"/>
      </w:pPr>
      <w:r>
        <w:t>Team Diary</w:t>
      </w:r>
    </w:p>
    <w:p w14:paraId="3E169179" w14:textId="1DF9CAB9" w:rsidR="00D73B17" w:rsidRDefault="002313B1" w:rsidP="002313B1">
      <w:r>
        <w:t>Note:</w:t>
      </w:r>
      <w:r w:rsidR="00D73B17">
        <w:br/>
        <w:t>Most team interactions were held on an ad-hoc basis surrounding integration of components and what features each component needed for the other components to properly interact with it.</w:t>
      </w:r>
    </w:p>
    <w:p w14:paraId="49462918" w14:textId="4D1E2EE3" w:rsidR="002313B1" w:rsidRDefault="00D73B17" w:rsidP="002313B1">
      <w:r>
        <w:t>Along with this, most communication was done through an instant chat service called Discord. Where queries and quarrels were delt with when someone came online rather than at a set time in the day or a meeting during the week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54"/>
        <w:gridCol w:w="2254"/>
        <w:gridCol w:w="2254"/>
        <w:gridCol w:w="2254"/>
      </w:tblGrid>
      <w:tr w:rsidR="002313B1" w14:paraId="616CF14F" w14:textId="77777777" w:rsidTr="002313B1">
        <w:tc>
          <w:tcPr>
            <w:tcW w:w="2254" w:type="dxa"/>
          </w:tcPr>
          <w:p w14:paraId="4888629C" w14:textId="4F464787" w:rsidR="002313B1" w:rsidRDefault="002313B1" w:rsidP="002313B1">
            <w:r>
              <w:t>Date</w:t>
            </w:r>
          </w:p>
        </w:tc>
        <w:tc>
          <w:tcPr>
            <w:tcW w:w="2254" w:type="dxa"/>
          </w:tcPr>
          <w:p w14:paraId="333BE8E4" w14:textId="77777777" w:rsidR="002313B1" w:rsidRDefault="002313B1" w:rsidP="002313B1"/>
        </w:tc>
        <w:tc>
          <w:tcPr>
            <w:tcW w:w="2254" w:type="dxa"/>
          </w:tcPr>
          <w:p w14:paraId="1C625416" w14:textId="76EFF569" w:rsidR="002313B1" w:rsidRDefault="002313B1" w:rsidP="002313B1">
            <w:r>
              <w:t>ID</w:t>
            </w:r>
          </w:p>
        </w:tc>
        <w:tc>
          <w:tcPr>
            <w:tcW w:w="2254" w:type="dxa"/>
          </w:tcPr>
          <w:p w14:paraId="0340A0FE" w14:textId="77777777" w:rsidR="002313B1" w:rsidRDefault="002313B1" w:rsidP="002313B1"/>
        </w:tc>
      </w:tr>
      <w:tr w:rsidR="002313B1" w14:paraId="37BD4A12" w14:textId="77777777" w:rsidTr="00295AC4">
        <w:tc>
          <w:tcPr>
            <w:tcW w:w="2254" w:type="dxa"/>
          </w:tcPr>
          <w:p w14:paraId="2B725705" w14:textId="7B50F4A8" w:rsidR="002313B1" w:rsidRDefault="002313B1" w:rsidP="002313B1">
            <w:r>
              <w:t>Attendees</w:t>
            </w:r>
          </w:p>
        </w:tc>
        <w:tc>
          <w:tcPr>
            <w:tcW w:w="6762" w:type="dxa"/>
            <w:gridSpan w:val="3"/>
          </w:tcPr>
          <w:p w14:paraId="4005C0AC" w14:textId="77777777" w:rsidR="002313B1" w:rsidRDefault="002313B1" w:rsidP="002313B1"/>
        </w:tc>
      </w:tr>
      <w:tr w:rsidR="002313B1" w14:paraId="17345681" w14:textId="77777777" w:rsidTr="00B31B4C">
        <w:tc>
          <w:tcPr>
            <w:tcW w:w="9016" w:type="dxa"/>
            <w:gridSpan w:val="4"/>
          </w:tcPr>
          <w:p w14:paraId="1EF77AF2" w14:textId="7595380E" w:rsidR="002313B1" w:rsidRDefault="002313B1" w:rsidP="002313B1">
            <w:r>
              <w:t>Notes</w:t>
            </w:r>
          </w:p>
        </w:tc>
      </w:tr>
      <w:tr w:rsidR="002313B1" w14:paraId="02891337" w14:textId="77777777" w:rsidTr="006A0A67">
        <w:trPr>
          <w:trHeight w:val="547"/>
        </w:trPr>
        <w:tc>
          <w:tcPr>
            <w:tcW w:w="9016" w:type="dxa"/>
            <w:gridSpan w:val="4"/>
          </w:tcPr>
          <w:p w14:paraId="61FEAEE9" w14:textId="77777777" w:rsidR="002313B1" w:rsidRDefault="002313B1" w:rsidP="002313B1"/>
        </w:tc>
      </w:tr>
    </w:tbl>
    <w:p w14:paraId="4C79D996" w14:textId="77777777" w:rsidR="002313B1" w:rsidRPr="002313B1" w:rsidRDefault="002313B1" w:rsidP="002313B1"/>
    <w:sectPr w:rsidR="002313B1" w:rsidRPr="002313B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AwNDUzM7K0sLQ0MbBU0lEKTi0uzszPAykwrAUAdp5RySwAAAA="/>
  </w:docVars>
  <w:rsids>
    <w:rsidRoot w:val="00C2754E"/>
    <w:rsid w:val="000B6524"/>
    <w:rsid w:val="002313B1"/>
    <w:rsid w:val="00236774"/>
    <w:rsid w:val="00C2754E"/>
    <w:rsid w:val="00D73B1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622B49"/>
  <w15:chartTrackingRefBased/>
  <w15:docId w15:val="{211E13F4-12F6-4CCA-B723-77EA6A2B70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2313B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313B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2313B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68</Words>
  <Characters>394</Characters>
  <Application>Microsoft Office Word</Application>
  <DocSecurity>0</DocSecurity>
  <Lines>3</Lines>
  <Paragraphs>1</Paragraphs>
  <ScaleCrop>false</ScaleCrop>
  <Company/>
  <LinksUpToDate>false</LinksUpToDate>
  <CharactersWithSpaces>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.donaldson</dc:creator>
  <cp:keywords/>
  <dc:description/>
  <cp:lastModifiedBy>scott.donaldson</cp:lastModifiedBy>
  <cp:revision>5</cp:revision>
  <dcterms:created xsi:type="dcterms:W3CDTF">2023-01-21T23:01:00Z</dcterms:created>
  <dcterms:modified xsi:type="dcterms:W3CDTF">2023-01-21T23:04:00Z</dcterms:modified>
</cp:coreProperties>
</file>